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82E76" w14:textId="517F54B2" w:rsidR="00876EF1" w:rsidRPr="007116D4" w:rsidRDefault="00991D81" w:rsidP="00876EF1">
      <w:pPr>
        <w:jc w:val="center"/>
        <w:rPr>
          <w:b/>
          <w:sz w:val="44"/>
          <w:szCs w:val="32"/>
          <w:lang w:val="en-US"/>
        </w:rPr>
      </w:pPr>
      <w:r>
        <w:rPr>
          <w:b/>
          <w:sz w:val="44"/>
          <w:szCs w:val="32"/>
          <w:lang w:val="en-US"/>
        </w:rPr>
        <w:t>BRS</w:t>
      </w:r>
      <w:r w:rsidR="00FD3554">
        <w:rPr>
          <w:b/>
          <w:sz w:val="44"/>
          <w:szCs w:val="32"/>
          <w:lang w:val="en-US"/>
        </w:rPr>
        <w:t xml:space="preserve"> FOR </w:t>
      </w:r>
      <w:r w:rsidR="009C1EF0" w:rsidRPr="009C1EF0">
        <w:rPr>
          <w:b/>
          <w:sz w:val="44"/>
          <w:szCs w:val="32"/>
          <w:lang w:val="en-US"/>
        </w:rPr>
        <w:t>TRADE INFORMATION PORTAL</w:t>
      </w:r>
      <w:r w:rsidR="00E70761">
        <w:rPr>
          <w:b/>
          <w:sz w:val="44"/>
          <w:szCs w:val="32"/>
          <w:lang w:val="en-US"/>
        </w:rPr>
        <w:t xml:space="preserve"> </w:t>
      </w:r>
      <w:r w:rsidR="00D02E6F">
        <w:rPr>
          <w:b/>
          <w:sz w:val="44"/>
          <w:szCs w:val="32"/>
          <w:lang w:val="en-US"/>
        </w:rPr>
        <w:t>PROJECT</w:t>
      </w:r>
    </w:p>
    <w:p w14:paraId="1D3B3664" w14:textId="77777777" w:rsidR="00876EF1" w:rsidRPr="006D19BE" w:rsidRDefault="00876EF1" w:rsidP="00876EF1">
      <w:pPr>
        <w:jc w:val="center"/>
        <w:rPr>
          <w:b/>
          <w:sz w:val="40"/>
          <w:lang w:val="en-US"/>
        </w:rPr>
      </w:pPr>
      <w:r w:rsidRPr="006D19BE">
        <w:rPr>
          <w:b/>
          <w:sz w:val="40"/>
          <w:lang w:val="en-US"/>
        </w:rPr>
        <w:t>Template for comments and observations</w:t>
      </w:r>
    </w:p>
    <w:p w14:paraId="03A265C9" w14:textId="77777777" w:rsidR="00876EF1" w:rsidRDefault="00876EF1" w:rsidP="00876EF1">
      <w:pPr>
        <w:rPr>
          <w:lang w:val="en-US"/>
        </w:rPr>
      </w:pPr>
    </w:p>
    <w:p w14:paraId="08278021" w14:textId="1122F486" w:rsidR="00876EF1" w:rsidRDefault="00876EF1" w:rsidP="00876EF1">
      <w:pPr>
        <w:jc w:val="right"/>
        <w:rPr>
          <w:lang w:val="en-US"/>
        </w:rPr>
      </w:pPr>
      <w:r>
        <w:rPr>
          <w:lang w:val="en-US"/>
        </w:rPr>
        <w:t xml:space="preserve">Please return completed templates to </w:t>
      </w:r>
      <w:r w:rsidR="009C1EF0" w:rsidRPr="009C1EF0">
        <w:rPr>
          <w:lang w:val="en-US"/>
        </w:rPr>
        <w:t xml:space="preserve">Luciano </w:t>
      </w:r>
      <w:proofErr w:type="spellStart"/>
      <w:r w:rsidR="009C1EF0" w:rsidRPr="009C1EF0">
        <w:rPr>
          <w:lang w:val="en-US"/>
        </w:rPr>
        <w:t>Pugliatti</w:t>
      </w:r>
      <w:proofErr w:type="spellEnd"/>
      <w:r w:rsidR="009C1EF0">
        <w:rPr>
          <w:lang w:val="en-US"/>
        </w:rPr>
        <w:t xml:space="preserve"> at </w:t>
      </w:r>
      <w:hyperlink r:id="rId11" w:history="1">
        <w:r w:rsidR="00BA4514" w:rsidRPr="001A2EF2">
          <w:rPr>
            <w:rStyle w:val="Hyperlink"/>
            <w:lang w:val="en-US"/>
          </w:rPr>
          <w:t>lpugliatti@worldbank.org</w:t>
        </w:r>
      </w:hyperlink>
      <w:r w:rsidR="009C1EF0">
        <w:rPr>
          <w:lang w:val="en-US"/>
        </w:rPr>
        <w:t xml:space="preserve"> </w:t>
      </w:r>
    </w:p>
    <w:tbl>
      <w:tblPr>
        <w:tblW w:w="14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02"/>
        <w:gridCol w:w="2267"/>
        <w:gridCol w:w="2267"/>
        <w:gridCol w:w="2268"/>
        <w:gridCol w:w="2324"/>
      </w:tblGrid>
      <w:tr w:rsidR="00876EF1" w14:paraId="74DB48B2" w14:textId="77777777" w:rsidTr="00876EF1">
        <w:trPr>
          <w:trHeight w:val="510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6E6B16A0" w14:textId="77777777" w:rsidR="00876EF1" w:rsidRPr="00FB3DD5" w:rsidRDefault="00876EF1" w:rsidP="00876EF1">
            <w:pPr>
              <w:rPr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FF183" w14:textId="77777777" w:rsidR="00876EF1" w:rsidRPr="00FB3DD5" w:rsidRDefault="00876EF1" w:rsidP="00876EF1">
            <w:pPr>
              <w:rPr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</w:tcBorders>
            <w:vAlign w:val="center"/>
          </w:tcPr>
          <w:p w14:paraId="1EF0EBF5" w14:textId="77777777" w:rsidR="00876EF1" w:rsidRPr="00FB3DD5" w:rsidRDefault="00876EF1" w:rsidP="00876EF1">
            <w:pPr>
              <w:rPr>
                <w:lang w:val="en-US"/>
              </w:rPr>
            </w:pPr>
          </w:p>
        </w:tc>
        <w:tc>
          <w:tcPr>
            <w:tcW w:w="2268" w:type="dxa"/>
            <w:shd w:val="clear" w:color="auto" w:fill="D9D9D9"/>
            <w:vAlign w:val="center"/>
          </w:tcPr>
          <w:p w14:paraId="1B98E6C7" w14:textId="77777777" w:rsidR="00876EF1" w:rsidRPr="00FB3DD5" w:rsidRDefault="00876EF1" w:rsidP="00876EF1">
            <w:pPr>
              <w:jc w:val="right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Date submission:</w:t>
            </w:r>
          </w:p>
        </w:tc>
        <w:tc>
          <w:tcPr>
            <w:tcW w:w="2324" w:type="dxa"/>
            <w:vAlign w:val="center"/>
          </w:tcPr>
          <w:p w14:paraId="53DA32CA" w14:textId="36029DE2" w:rsidR="00876EF1" w:rsidRPr="00FB3DD5" w:rsidRDefault="00876EF1" w:rsidP="00876EF1">
            <w:pPr>
              <w:rPr>
                <w:lang w:val="en-US" w:eastAsia="ja-JP"/>
              </w:rPr>
            </w:pPr>
          </w:p>
        </w:tc>
      </w:tr>
      <w:tr w:rsidR="00F76469" w14:paraId="60681519" w14:textId="77777777" w:rsidTr="00876EF1">
        <w:trPr>
          <w:trHeight w:val="510"/>
        </w:trPr>
        <w:tc>
          <w:tcPr>
            <w:tcW w:w="5102" w:type="dxa"/>
            <w:tcBorders>
              <w:top w:val="nil"/>
              <w:left w:val="nil"/>
              <w:bottom w:val="nil"/>
              <w:right w:val="nil"/>
            </w:tcBorders>
          </w:tcPr>
          <w:p w14:paraId="1B80C249" w14:textId="77777777" w:rsidR="00F76469" w:rsidRPr="00FB3DD5" w:rsidRDefault="00F76469" w:rsidP="00876EF1">
            <w:pPr>
              <w:rPr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A3A78" w14:textId="77777777" w:rsidR="00F76469" w:rsidRPr="00FB3DD5" w:rsidRDefault="00F76469" w:rsidP="00876EF1">
            <w:pPr>
              <w:rPr>
                <w:lang w:val="en-US"/>
              </w:rPr>
            </w:pPr>
          </w:p>
        </w:tc>
        <w:tc>
          <w:tcPr>
            <w:tcW w:w="2267" w:type="dxa"/>
            <w:tcBorders>
              <w:top w:val="nil"/>
              <w:left w:val="nil"/>
              <w:bottom w:val="nil"/>
            </w:tcBorders>
            <w:vAlign w:val="center"/>
          </w:tcPr>
          <w:p w14:paraId="5E91E02A" w14:textId="77777777" w:rsidR="00F76469" w:rsidRPr="00FB3DD5" w:rsidRDefault="00F76469" w:rsidP="00876EF1">
            <w:pPr>
              <w:rPr>
                <w:lang w:val="en-US"/>
              </w:rPr>
            </w:pPr>
          </w:p>
        </w:tc>
        <w:tc>
          <w:tcPr>
            <w:tcW w:w="2268" w:type="dxa"/>
            <w:shd w:val="clear" w:color="auto" w:fill="D9D9D9"/>
            <w:vAlign w:val="center"/>
          </w:tcPr>
          <w:p w14:paraId="1D518B8B" w14:textId="27C0F495" w:rsidR="00F76469" w:rsidRPr="00FB3DD5" w:rsidRDefault="00F76469" w:rsidP="00876EF1">
            <w:pPr>
              <w:jc w:val="right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ubm</w:t>
            </w:r>
            <w:r w:rsidR="00AF12AA">
              <w:rPr>
                <w:sz w:val="20"/>
                <w:lang w:val="en-US"/>
              </w:rPr>
              <w:t>i</w:t>
            </w:r>
            <w:r>
              <w:rPr>
                <w:sz w:val="20"/>
                <w:lang w:val="en-US"/>
              </w:rPr>
              <w:t>tted by:</w:t>
            </w:r>
          </w:p>
        </w:tc>
        <w:tc>
          <w:tcPr>
            <w:tcW w:w="2324" w:type="dxa"/>
            <w:vAlign w:val="center"/>
          </w:tcPr>
          <w:p w14:paraId="5C6316A1" w14:textId="6230C2CA" w:rsidR="00F76469" w:rsidRDefault="00F76469" w:rsidP="00876EF1">
            <w:pPr>
              <w:rPr>
                <w:lang w:val="en-US" w:eastAsia="ja-JP"/>
              </w:rPr>
            </w:pPr>
          </w:p>
        </w:tc>
      </w:tr>
    </w:tbl>
    <w:p w14:paraId="13FE4E88" w14:textId="77777777" w:rsidR="00876EF1" w:rsidRPr="00FF02C1" w:rsidRDefault="00876EF1" w:rsidP="00876EF1">
      <w:pPr>
        <w:rPr>
          <w:sz w:val="20"/>
          <w:lang w:val="en-US"/>
        </w:rPr>
      </w:pPr>
      <w:r w:rsidRPr="00FF02C1">
        <w:rPr>
          <w:sz w:val="20"/>
          <w:lang w:val="en-US"/>
        </w:rPr>
        <w:t>Please make all comments using this template.</w:t>
      </w:r>
    </w:p>
    <w:p w14:paraId="1E1760D8" w14:textId="6A1AF8A0" w:rsidR="00876EF1" w:rsidRPr="00FF02C1" w:rsidRDefault="00876EF1" w:rsidP="00876EF1">
      <w:pPr>
        <w:rPr>
          <w:sz w:val="20"/>
          <w:lang w:val="en-US"/>
        </w:rPr>
      </w:pPr>
      <w:r w:rsidRPr="00FF02C1">
        <w:rPr>
          <w:sz w:val="20"/>
          <w:lang w:val="en-US"/>
        </w:rPr>
        <w:t xml:space="preserve">Please propose suggested changes </w:t>
      </w:r>
      <w:proofErr w:type="gramStart"/>
      <w:r w:rsidRPr="00FF02C1">
        <w:rPr>
          <w:sz w:val="20"/>
          <w:lang w:val="en-US"/>
        </w:rPr>
        <w:t>in order to</w:t>
      </w:r>
      <w:proofErr w:type="gramEnd"/>
      <w:r w:rsidRPr="00FF02C1">
        <w:rPr>
          <w:sz w:val="20"/>
          <w:lang w:val="en-US"/>
        </w:rPr>
        <w:t xml:space="preserve"> </w:t>
      </w:r>
      <w:r>
        <w:rPr>
          <w:sz w:val="20"/>
          <w:lang w:val="en-US"/>
        </w:rPr>
        <w:t xml:space="preserve">make the Draft </w:t>
      </w:r>
      <w:r w:rsidRPr="00FF02C1">
        <w:rPr>
          <w:sz w:val="20"/>
          <w:lang w:val="en-US"/>
        </w:rPr>
        <w:t>align with your comments</w:t>
      </w:r>
      <w:r w:rsidR="00AF12AA">
        <w:rPr>
          <w:sz w:val="20"/>
          <w:lang w:val="en-US"/>
        </w:rPr>
        <w:t xml:space="preserve"> (only those with proposed changes can be fully considered)</w:t>
      </w:r>
      <w:r w:rsidRPr="00FF02C1">
        <w:rPr>
          <w:sz w:val="20"/>
          <w:lang w:val="en-US"/>
        </w:rPr>
        <w:t>.</w:t>
      </w:r>
    </w:p>
    <w:tbl>
      <w:tblPr>
        <w:tblW w:w="142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2"/>
        <w:gridCol w:w="905"/>
        <w:gridCol w:w="905"/>
        <w:gridCol w:w="1026"/>
        <w:gridCol w:w="3818"/>
        <w:gridCol w:w="3812"/>
        <w:gridCol w:w="2860"/>
      </w:tblGrid>
      <w:tr w:rsidR="00876EF1" w:rsidRPr="00F94C98" w14:paraId="42C21F0A" w14:textId="77777777" w:rsidTr="00876EF1">
        <w:tc>
          <w:tcPr>
            <w:tcW w:w="892" w:type="dxa"/>
            <w:tcBorders>
              <w:bottom w:val="double" w:sz="4" w:space="0" w:color="auto"/>
            </w:tcBorders>
            <w:shd w:val="clear" w:color="auto" w:fill="D9D9D9"/>
          </w:tcPr>
          <w:p w14:paraId="01EB031B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Ref.</w:t>
            </w:r>
          </w:p>
          <w:p w14:paraId="2FE2E4F9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(leave</w:t>
            </w:r>
          </w:p>
          <w:p w14:paraId="2E76E6D9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blank)</w:t>
            </w:r>
          </w:p>
        </w:tc>
        <w:tc>
          <w:tcPr>
            <w:tcW w:w="905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2282DAC4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Draft version number</w:t>
            </w:r>
          </w:p>
        </w:tc>
        <w:tc>
          <w:tcPr>
            <w:tcW w:w="905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110F5311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Line numbers</w:t>
            </w:r>
          </w:p>
        </w:tc>
        <w:tc>
          <w:tcPr>
            <w:tcW w:w="1026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13F2800E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Type</w:t>
            </w:r>
          </w:p>
          <w:p w14:paraId="59275A7F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of</w:t>
            </w:r>
          </w:p>
          <w:p w14:paraId="55C7A9EE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comment</w:t>
            </w:r>
            <w:r w:rsidRPr="00FB3DD5">
              <w:rPr>
                <w:sz w:val="20"/>
                <w:vertAlign w:val="superscript"/>
                <w:lang w:val="en-US"/>
              </w:rPr>
              <w:t>1</w:t>
            </w:r>
          </w:p>
        </w:tc>
        <w:tc>
          <w:tcPr>
            <w:tcW w:w="3818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67CEE999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Comments</w:t>
            </w:r>
          </w:p>
        </w:tc>
        <w:tc>
          <w:tcPr>
            <w:tcW w:w="3812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07E48022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Proposed changes</w:t>
            </w:r>
          </w:p>
        </w:tc>
        <w:tc>
          <w:tcPr>
            <w:tcW w:w="2860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14:paraId="64143AE4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Working Group Observations</w:t>
            </w:r>
          </w:p>
          <w:p w14:paraId="772432E9" w14:textId="77777777" w:rsidR="00876EF1" w:rsidRPr="00FB3DD5" w:rsidRDefault="00876EF1" w:rsidP="00876EF1">
            <w:pPr>
              <w:jc w:val="center"/>
              <w:rPr>
                <w:sz w:val="20"/>
                <w:lang w:val="en-US"/>
              </w:rPr>
            </w:pPr>
            <w:r w:rsidRPr="00FB3DD5">
              <w:rPr>
                <w:sz w:val="20"/>
                <w:lang w:val="en-US"/>
              </w:rPr>
              <w:t>(leave blank)</w:t>
            </w:r>
          </w:p>
        </w:tc>
      </w:tr>
      <w:tr w:rsidR="00876EF1" w14:paraId="6E917A10" w14:textId="77777777" w:rsidTr="00876EF1">
        <w:trPr>
          <w:trHeight w:val="567"/>
        </w:trPr>
        <w:tc>
          <w:tcPr>
            <w:tcW w:w="892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2C2D88FE" w14:textId="0E71251C" w:rsidR="00876EF1" w:rsidRPr="00FB3DD5" w:rsidRDefault="00876EF1" w:rsidP="00876EF1">
            <w:pPr>
              <w:rPr>
                <w:lang w:val="en-US"/>
              </w:rPr>
            </w:pPr>
          </w:p>
        </w:tc>
        <w:tc>
          <w:tcPr>
            <w:tcW w:w="905" w:type="dxa"/>
            <w:tcBorders>
              <w:top w:val="double" w:sz="4" w:space="0" w:color="auto"/>
            </w:tcBorders>
            <w:vAlign w:val="center"/>
          </w:tcPr>
          <w:p w14:paraId="69ED4140" w14:textId="21A08181" w:rsidR="00876EF1" w:rsidRPr="00FB3DD5" w:rsidRDefault="00876EF1" w:rsidP="00876EF1">
            <w:pPr>
              <w:rPr>
                <w:lang w:val="en-US" w:eastAsia="ja-JP"/>
              </w:rPr>
            </w:pPr>
          </w:p>
        </w:tc>
        <w:tc>
          <w:tcPr>
            <w:tcW w:w="905" w:type="dxa"/>
            <w:tcBorders>
              <w:top w:val="double" w:sz="4" w:space="0" w:color="auto"/>
            </w:tcBorders>
            <w:vAlign w:val="center"/>
          </w:tcPr>
          <w:p w14:paraId="4DED314E" w14:textId="7E12239F" w:rsidR="00876EF1" w:rsidRPr="00FB3DD5" w:rsidRDefault="00876EF1" w:rsidP="00876EF1">
            <w:pPr>
              <w:rPr>
                <w:lang w:val="en-US" w:eastAsia="ja-JP"/>
              </w:rPr>
            </w:pPr>
          </w:p>
        </w:tc>
        <w:tc>
          <w:tcPr>
            <w:tcW w:w="1026" w:type="dxa"/>
            <w:tcBorders>
              <w:top w:val="double" w:sz="4" w:space="0" w:color="auto"/>
            </w:tcBorders>
            <w:vAlign w:val="center"/>
          </w:tcPr>
          <w:p w14:paraId="1F895D3F" w14:textId="0A4A92F3" w:rsidR="00876EF1" w:rsidRPr="00FB3DD5" w:rsidRDefault="00876EF1" w:rsidP="00876EF1">
            <w:pPr>
              <w:rPr>
                <w:lang w:val="en-US" w:eastAsia="ja-JP"/>
              </w:rPr>
            </w:pPr>
          </w:p>
        </w:tc>
        <w:tc>
          <w:tcPr>
            <w:tcW w:w="3818" w:type="dxa"/>
            <w:tcBorders>
              <w:top w:val="double" w:sz="4" w:space="0" w:color="auto"/>
            </w:tcBorders>
            <w:vAlign w:val="center"/>
          </w:tcPr>
          <w:p w14:paraId="73CB008B" w14:textId="1FFB8ADA" w:rsidR="00876EF1" w:rsidRPr="00FB3DD5" w:rsidRDefault="00876EF1" w:rsidP="00876EF1">
            <w:pPr>
              <w:rPr>
                <w:lang w:val="en-US" w:eastAsia="ja-JP"/>
              </w:rPr>
            </w:pPr>
          </w:p>
        </w:tc>
        <w:tc>
          <w:tcPr>
            <w:tcW w:w="3812" w:type="dxa"/>
            <w:tcBorders>
              <w:top w:val="double" w:sz="4" w:space="0" w:color="auto"/>
            </w:tcBorders>
            <w:vAlign w:val="center"/>
          </w:tcPr>
          <w:p w14:paraId="4DE0B959" w14:textId="77777777" w:rsidR="00876EF1" w:rsidRPr="00FB3DD5" w:rsidRDefault="00876EF1" w:rsidP="00876EF1">
            <w:pPr>
              <w:rPr>
                <w:lang w:val="en-US"/>
              </w:rPr>
            </w:pPr>
          </w:p>
        </w:tc>
        <w:tc>
          <w:tcPr>
            <w:tcW w:w="2860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4133780E" w14:textId="594CE714" w:rsidR="008A659F" w:rsidRPr="00FB3DD5" w:rsidRDefault="008A659F" w:rsidP="00876EF1">
            <w:pPr>
              <w:rPr>
                <w:lang w:val="en-US"/>
              </w:rPr>
            </w:pPr>
          </w:p>
        </w:tc>
      </w:tr>
    </w:tbl>
    <w:p w14:paraId="5E04B4DE" w14:textId="77777777" w:rsidR="00876EF1" w:rsidRDefault="00876EF1" w:rsidP="00876EF1">
      <w:pPr>
        <w:rPr>
          <w:lang w:val="en-US"/>
        </w:rPr>
      </w:pPr>
    </w:p>
    <w:p w14:paraId="759B88A1" w14:textId="77777777" w:rsidR="00876EF1" w:rsidRPr="00FF02C1" w:rsidRDefault="00876EF1" w:rsidP="00876EF1">
      <w:pPr>
        <w:rPr>
          <w:color w:val="808080"/>
          <w:sz w:val="20"/>
          <w:lang w:val="en-US"/>
        </w:rPr>
      </w:pPr>
      <w:r w:rsidRPr="00FF02C1">
        <w:rPr>
          <w:color w:val="808080"/>
          <w:sz w:val="20"/>
          <w:vertAlign w:val="superscript"/>
          <w:lang w:val="en-US"/>
        </w:rPr>
        <w:t>1</w:t>
      </w:r>
      <w:r w:rsidRPr="00FF02C1">
        <w:rPr>
          <w:color w:val="808080"/>
          <w:sz w:val="20"/>
          <w:lang w:val="en-US"/>
        </w:rPr>
        <w:t xml:space="preserve"> Types of comments: </w:t>
      </w:r>
      <w:proofErr w:type="spellStart"/>
      <w:r w:rsidRPr="00FF02C1">
        <w:rPr>
          <w:color w:val="808080"/>
          <w:sz w:val="20"/>
          <w:lang w:val="en-US"/>
        </w:rPr>
        <w:t>ge</w:t>
      </w:r>
      <w:proofErr w:type="spellEnd"/>
      <w:r w:rsidRPr="00FF02C1">
        <w:rPr>
          <w:color w:val="808080"/>
          <w:sz w:val="20"/>
          <w:lang w:val="en-US"/>
        </w:rPr>
        <w:t xml:space="preserve"> = general; </w:t>
      </w:r>
      <w:proofErr w:type="spellStart"/>
      <w:r w:rsidRPr="00FF02C1">
        <w:rPr>
          <w:color w:val="808080"/>
          <w:sz w:val="20"/>
          <w:lang w:val="en-US"/>
        </w:rPr>
        <w:t>te</w:t>
      </w:r>
      <w:proofErr w:type="spellEnd"/>
      <w:r w:rsidRPr="00FF02C1">
        <w:rPr>
          <w:color w:val="808080"/>
          <w:sz w:val="20"/>
          <w:lang w:val="en-US"/>
        </w:rPr>
        <w:t xml:space="preserve"> = technical;</w:t>
      </w:r>
      <w:r>
        <w:rPr>
          <w:color w:val="808080"/>
          <w:sz w:val="20"/>
          <w:lang w:val="en-US"/>
        </w:rPr>
        <w:t xml:space="preserve"> le = legal; </w:t>
      </w:r>
      <w:r w:rsidRPr="00FF02C1">
        <w:rPr>
          <w:color w:val="808080"/>
          <w:sz w:val="20"/>
          <w:lang w:val="en-US"/>
        </w:rPr>
        <w:t>ed = editorial</w:t>
      </w:r>
    </w:p>
    <w:p w14:paraId="6AD57C7A" w14:textId="77777777" w:rsidR="00B21D99" w:rsidRPr="007B2CF0" w:rsidRDefault="00876EF1">
      <w:pPr>
        <w:rPr>
          <w:color w:val="808080"/>
          <w:sz w:val="20"/>
          <w:lang w:val="en-US"/>
        </w:rPr>
      </w:pPr>
      <w:r w:rsidRPr="00FF02C1">
        <w:rPr>
          <w:color w:val="808080"/>
          <w:sz w:val="20"/>
          <w:lang w:val="en-US"/>
        </w:rPr>
        <w:t>(This document is inspired by the ISO/IEC/CEN/CENELEC electronic balloting commenting template/version 2012-03)</w:t>
      </w:r>
    </w:p>
    <w:sectPr w:rsidR="00B21D99" w:rsidRPr="007B2CF0" w:rsidSect="008E2AF5">
      <w:footerReference w:type="default" r:id="rId12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30662" w14:textId="77777777" w:rsidR="003140FB" w:rsidRDefault="003140FB" w:rsidP="00876EF1">
      <w:r>
        <w:separator/>
      </w:r>
    </w:p>
  </w:endnote>
  <w:endnote w:type="continuationSeparator" w:id="0">
    <w:p w14:paraId="64DB15A6" w14:textId="77777777" w:rsidR="003140FB" w:rsidRDefault="003140FB" w:rsidP="00876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40226489"/>
      <w:docPartObj>
        <w:docPartGallery w:val="Page Numbers (Bottom of Page)"/>
        <w:docPartUnique/>
      </w:docPartObj>
    </w:sdtPr>
    <w:sdtEndPr/>
    <w:sdtContent>
      <w:p w14:paraId="31BB983B" w14:textId="06DA4671" w:rsidR="004A55B9" w:rsidRDefault="004A55B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16D4" w:rsidRPr="007116D4">
          <w:rPr>
            <w:noProof/>
            <w:lang w:val="fr-FR"/>
          </w:rPr>
          <w:t>1</w:t>
        </w:r>
        <w:r>
          <w:fldChar w:fldCharType="end"/>
        </w:r>
      </w:p>
    </w:sdtContent>
  </w:sdt>
  <w:p w14:paraId="04CBEDB3" w14:textId="77777777" w:rsidR="004A55B9" w:rsidRDefault="004A5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F1E0F" w14:textId="77777777" w:rsidR="003140FB" w:rsidRDefault="003140FB" w:rsidP="00876EF1">
      <w:r>
        <w:separator/>
      </w:r>
    </w:p>
  </w:footnote>
  <w:footnote w:type="continuationSeparator" w:id="0">
    <w:p w14:paraId="7DF509E3" w14:textId="77777777" w:rsidR="003140FB" w:rsidRDefault="003140FB" w:rsidP="00876E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D64BD"/>
    <w:multiLevelType w:val="hybridMultilevel"/>
    <w:tmpl w:val="EE62B228"/>
    <w:lvl w:ilvl="0" w:tplc="040C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3756"/>
    <w:multiLevelType w:val="hybridMultilevel"/>
    <w:tmpl w:val="15B66CA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14EC6"/>
    <w:multiLevelType w:val="hybridMultilevel"/>
    <w:tmpl w:val="DF0447E0"/>
    <w:lvl w:ilvl="0" w:tplc="040C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E2C2B202">
      <w:numFmt w:val="bullet"/>
      <w:lvlText w:val="•"/>
      <w:lvlJc w:val="left"/>
      <w:pPr>
        <w:ind w:left="2133" w:hanging="705"/>
      </w:pPr>
      <w:rPr>
        <w:rFonts w:ascii="Calibri" w:eastAsiaTheme="minorEastAsia" w:hAnsi="Calibri" w:cstheme="minorBidi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A12549C"/>
    <w:multiLevelType w:val="hybridMultilevel"/>
    <w:tmpl w:val="6DC6C200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>
      <w:start w:val="1"/>
      <w:numFmt w:val="decimal"/>
      <w:lvlText w:val="%4."/>
      <w:lvlJc w:val="left"/>
      <w:pPr>
        <w:ind w:left="2880" w:hanging="360"/>
      </w:pPr>
    </w:lvl>
    <w:lvl w:ilvl="4" w:tplc="08070019">
      <w:start w:val="1"/>
      <w:numFmt w:val="lowerLetter"/>
      <w:lvlText w:val="%5."/>
      <w:lvlJc w:val="left"/>
      <w:pPr>
        <w:ind w:left="3600" w:hanging="360"/>
      </w:pPr>
    </w:lvl>
    <w:lvl w:ilvl="5" w:tplc="0807001B">
      <w:start w:val="1"/>
      <w:numFmt w:val="lowerRoman"/>
      <w:lvlText w:val="%6."/>
      <w:lvlJc w:val="right"/>
      <w:pPr>
        <w:ind w:left="4320" w:hanging="180"/>
      </w:pPr>
    </w:lvl>
    <w:lvl w:ilvl="6" w:tplc="0807000F">
      <w:start w:val="1"/>
      <w:numFmt w:val="decimal"/>
      <w:lvlText w:val="%7."/>
      <w:lvlJc w:val="left"/>
      <w:pPr>
        <w:ind w:left="5040" w:hanging="360"/>
      </w:pPr>
    </w:lvl>
    <w:lvl w:ilvl="7" w:tplc="08070019">
      <w:start w:val="1"/>
      <w:numFmt w:val="lowerLetter"/>
      <w:lvlText w:val="%8."/>
      <w:lvlJc w:val="left"/>
      <w:pPr>
        <w:ind w:left="5760" w:hanging="360"/>
      </w:pPr>
    </w:lvl>
    <w:lvl w:ilvl="8" w:tplc="0807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B7729"/>
    <w:multiLevelType w:val="hybridMultilevel"/>
    <w:tmpl w:val="6A3A928A"/>
    <w:lvl w:ilvl="0" w:tplc="0ECABB3C"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B3E8D"/>
    <w:multiLevelType w:val="hybridMultilevel"/>
    <w:tmpl w:val="C0FE85B2"/>
    <w:lvl w:ilvl="0" w:tplc="040C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05654"/>
    <w:multiLevelType w:val="hybridMultilevel"/>
    <w:tmpl w:val="50CAACE8"/>
    <w:lvl w:ilvl="0" w:tplc="040C000D">
      <w:start w:val="1"/>
      <w:numFmt w:val="bullet"/>
      <w:lvlText w:val=""/>
      <w:lvlJc w:val="left"/>
      <w:pPr>
        <w:ind w:left="1065" w:hanging="705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2F278C"/>
    <w:multiLevelType w:val="hybridMultilevel"/>
    <w:tmpl w:val="C77EBA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9080F"/>
    <w:multiLevelType w:val="hybridMultilevel"/>
    <w:tmpl w:val="AAE23928"/>
    <w:lvl w:ilvl="0" w:tplc="040C0001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39DD0880"/>
    <w:multiLevelType w:val="hybridMultilevel"/>
    <w:tmpl w:val="B04E18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D2EA6"/>
    <w:multiLevelType w:val="hybridMultilevel"/>
    <w:tmpl w:val="95BA65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354452"/>
    <w:multiLevelType w:val="hybridMultilevel"/>
    <w:tmpl w:val="63E027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04913"/>
    <w:multiLevelType w:val="hybridMultilevel"/>
    <w:tmpl w:val="5A88812A"/>
    <w:lvl w:ilvl="0" w:tplc="040C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32DF9"/>
    <w:multiLevelType w:val="hybridMultilevel"/>
    <w:tmpl w:val="3FEA5B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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3F6637"/>
    <w:multiLevelType w:val="hybridMultilevel"/>
    <w:tmpl w:val="172E8884"/>
    <w:lvl w:ilvl="0" w:tplc="040C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602B6"/>
    <w:multiLevelType w:val="hybridMultilevel"/>
    <w:tmpl w:val="8564D85C"/>
    <w:lvl w:ilvl="0" w:tplc="09381D2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FB5258C"/>
    <w:multiLevelType w:val="hybridMultilevel"/>
    <w:tmpl w:val="4DA876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AB08CA"/>
    <w:multiLevelType w:val="hybridMultilevel"/>
    <w:tmpl w:val="9E6298BA"/>
    <w:lvl w:ilvl="0" w:tplc="040C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57550EC5"/>
    <w:multiLevelType w:val="hybridMultilevel"/>
    <w:tmpl w:val="BA5841B0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B19BA"/>
    <w:multiLevelType w:val="hybridMultilevel"/>
    <w:tmpl w:val="63D8F3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Times New Roman" w:hint="default"/>
      </w:rPr>
    </w:lvl>
    <w:lvl w:ilvl="2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FD16D6"/>
    <w:multiLevelType w:val="hybridMultilevel"/>
    <w:tmpl w:val="95820F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E2A1B"/>
    <w:multiLevelType w:val="hybridMultilevel"/>
    <w:tmpl w:val="06A407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0135C3"/>
    <w:multiLevelType w:val="hybridMultilevel"/>
    <w:tmpl w:val="7C9E2A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1565E4"/>
    <w:multiLevelType w:val="hybridMultilevel"/>
    <w:tmpl w:val="895E4A5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0C75275"/>
    <w:multiLevelType w:val="hybridMultilevel"/>
    <w:tmpl w:val="FD4E60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E2BFF"/>
    <w:multiLevelType w:val="hybridMultilevel"/>
    <w:tmpl w:val="67828150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Times New Roman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Times New Roman" w:hint="default"/>
      </w:rPr>
    </w:lvl>
    <w:lvl w:ilvl="5" w:tplc="040C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Times New Roman" w:hint="default"/>
      </w:rPr>
    </w:lvl>
    <w:lvl w:ilvl="8" w:tplc="040C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72F026E0"/>
    <w:multiLevelType w:val="hybridMultilevel"/>
    <w:tmpl w:val="5060FA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BA045E"/>
    <w:multiLevelType w:val="hybridMultilevel"/>
    <w:tmpl w:val="8CCCFF84"/>
    <w:lvl w:ilvl="0" w:tplc="040C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0"/>
  </w:num>
  <w:num w:numId="4">
    <w:abstractNumId w:val="14"/>
  </w:num>
  <w:num w:numId="5">
    <w:abstractNumId w:val="15"/>
  </w:num>
  <w:num w:numId="6">
    <w:abstractNumId w:val="23"/>
  </w:num>
  <w:num w:numId="7">
    <w:abstractNumId w:val="4"/>
  </w:num>
  <w:num w:numId="8">
    <w:abstractNumId w:val="6"/>
  </w:num>
  <w:num w:numId="9">
    <w:abstractNumId w:val="0"/>
  </w:num>
  <w:num w:numId="10">
    <w:abstractNumId w:val="12"/>
  </w:num>
  <w:num w:numId="11">
    <w:abstractNumId w:val="27"/>
  </w:num>
  <w:num w:numId="12">
    <w:abstractNumId w:val="5"/>
  </w:num>
  <w:num w:numId="13">
    <w:abstractNumId w:val="19"/>
  </w:num>
  <w:num w:numId="14">
    <w:abstractNumId w:val="21"/>
  </w:num>
  <w:num w:numId="15">
    <w:abstractNumId w:val="13"/>
  </w:num>
  <w:num w:numId="16">
    <w:abstractNumId w:val="8"/>
  </w:num>
  <w:num w:numId="17">
    <w:abstractNumId w:val="17"/>
  </w:num>
  <w:num w:numId="18">
    <w:abstractNumId w:val="25"/>
  </w:num>
  <w:num w:numId="19">
    <w:abstractNumId w:val="9"/>
  </w:num>
  <w:num w:numId="20">
    <w:abstractNumId w:val="20"/>
  </w:num>
  <w:num w:numId="21">
    <w:abstractNumId w:val="7"/>
  </w:num>
  <w:num w:numId="22">
    <w:abstractNumId w:val="2"/>
  </w:num>
  <w:num w:numId="23">
    <w:abstractNumId w:val="26"/>
  </w:num>
  <w:num w:numId="24">
    <w:abstractNumId w:val="11"/>
  </w:num>
  <w:num w:numId="25">
    <w:abstractNumId w:val="24"/>
  </w:num>
  <w:num w:numId="26">
    <w:abstractNumId w:val="18"/>
  </w:num>
  <w:num w:numId="27">
    <w:abstractNumId w:val="1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AxMzGyMDc0MDdU0lEKTi0uzszPAykwqQUA/99kpCwAAAA="/>
  </w:docVars>
  <w:rsids>
    <w:rsidRoot w:val="00876EF1"/>
    <w:rsid w:val="0000630B"/>
    <w:rsid w:val="000105BB"/>
    <w:rsid w:val="00010ADB"/>
    <w:rsid w:val="00012356"/>
    <w:rsid w:val="0001494A"/>
    <w:rsid w:val="00020166"/>
    <w:rsid w:val="00024939"/>
    <w:rsid w:val="00032F34"/>
    <w:rsid w:val="0005689E"/>
    <w:rsid w:val="000612B2"/>
    <w:rsid w:val="000704D2"/>
    <w:rsid w:val="0007088E"/>
    <w:rsid w:val="00071F64"/>
    <w:rsid w:val="00080400"/>
    <w:rsid w:val="000902CD"/>
    <w:rsid w:val="000A0D93"/>
    <w:rsid w:val="000A5EA8"/>
    <w:rsid w:val="000A788C"/>
    <w:rsid w:val="000C197E"/>
    <w:rsid w:val="000E2F0D"/>
    <w:rsid w:val="000E56C5"/>
    <w:rsid w:val="000F67C5"/>
    <w:rsid w:val="001141E0"/>
    <w:rsid w:val="00120173"/>
    <w:rsid w:val="001272CA"/>
    <w:rsid w:val="00165A6F"/>
    <w:rsid w:val="001719DF"/>
    <w:rsid w:val="0019175D"/>
    <w:rsid w:val="00196274"/>
    <w:rsid w:val="0019773B"/>
    <w:rsid w:val="001A0959"/>
    <w:rsid w:val="001B2329"/>
    <w:rsid w:val="001E4650"/>
    <w:rsid w:val="001F2DBC"/>
    <w:rsid w:val="002313CC"/>
    <w:rsid w:val="002432F4"/>
    <w:rsid w:val="002922B4"/>
    <w:rsid w:val="00292E38"/>
    <w:rsid w:val="002A5CA9"/>
    <w:rsid w:val="002B1F99"/>
    <w:rsid w:val="002B3B68"/>
    <w:rsid w:val="002D7600"/>
    <w:rsid w:val="002F2C85"/>
    <w:rsid w:val="002F7B43"/>
    <w:rsid w:val="00310F98"/>
    <w:rsid w:val="003140FB"/>
    <w:rsid w:val="00317743"/>
    <w:rsid w:val="00341F52"/>
    <w:rsid w:val="0034699D"/>
    <w:rsid w:val="00350424"/>
    <w:rsid w:val="003614EC"/>
    <w:rsid w:val="00367DAD"/>
    <w:rsid w:val="00392C38"/>
    <w:rsid w:val="003C6AE6"/>
    <w:rsid w:val="003D1C1E"/>
    <w:rsid w:val="003E17B9"/>
    <w:rsid w:val="00416A36"/>
    <w:rsid w:val="004261D5"/>
    <w:rsid w:val="00454A7A"/>
    <w:rsid w:val="00461674"/>
    <w:rsid w:val="0048097C"/>
    <w:rsid w:val="0048692C"/>
    <w:rsid w:val="00492986"/>
    <w:rsid w:val="004A55B9"/>
    <w:rsid w:val="004B035C"/>
    <w:rsid w:val="004B7D83"/>
    <w:rsid w:val="004D2EB6"/>
    <w:rsid w:val="004D2F96"/>
    <w:rsid w:val="004D4124"/>
    <w:rsid w:val="004F0BA4"/>
    <w:rsid w:val="004F26E5"/>
    <w:rsid w:val="00514FC9"/>
    <w:rsid w:val="005220F1"/>
    <w:rsid w:val="00560CEB"/>
    <w:rsid w:val="00593646"/>
    <w:rsid w:val="0059523C"/>
    <w:rsid w:val="005D68C6"/>
    <w:rsid w:val="005E2FC1"/>
    <w:rsid w:val="005F0ADD"/>
    <w:rsid w:val="0060489B"/>
    <w:rsid w:val="0064227D"/>
    <w:rsid w:val="00663832"/>
    <w:rsid w:val="00672E23"/>
    <w:rsid w:val="00684400"/>
    <w:rsid w:val="00684D9F"/>
    <w:rsid w:val="0068602D"/>
    <w:rsid w:val="006E052A"/>
    <w:rsid w:val="006E6E47"/>
    <w:rsid w:val="007116D4"/>
    <w:rsid w:val="00712CC2"/>
    <w:rsid w:val="0072467B"/>
    <w:rsid w:val="00737691"/>
    <w:rsid w:val="007576D4"/>
    <w:rsid w:val="0075777D"/>
    <w:rsid w:val="00762C5F"/>
    <w:rsid w:val="0076323C"/>
    <w:rsid w:val="00791D8B"/>
    <w:rsid w:val="00792B4E"/>
    <w:rsid w:val="007A7C29"/>
    <w:rsid w:val="007B2605"/>
    <w:rsid w:val="007B2CF0"/>
    <w:rsid w:val="007B49F3"/>
    <w:rsid w:val="007C773A"/>
    <w:rsid w:val="007D39EB"/>
    <w:rsid w:val="007D52A3"/>
    <w:rsid w:val="007D6893"/>
    <w:rsid w:val="007E6DE4"/>
    <w:rsid w:val="00812AAE"/>
    <w:rsid w:val="00814D94"/>
    <w:rsid w:val="00825D8D"/>
    <w:rsid w:val="008663A3"/>
    <w:rsid w:val="00871BB1"/>
    <w:rsid w:val="00876EF1"/>
    <w:rsid w:val="00877638"/>
    <w:rsid w:val="008802B6"/>
    <w:rsid w:val="008821E4"/>
    <w:rsid w:val="00893A52"/>
    <w:rsid w:val="008A659F"/>
    <w:rsid w:val="008A6B5D"/>
    <w:rsid w:val="008E0770"/>
    <w:rsid w:val="008E1371"/>
    <w:rsid w:val="008E2AF5"/>
    <w:rsid w:val="009046BB"/>
    <w:rsid w:val="009223F5"/>
    <w:rsid w:val="00925691"/>
    <w:rsid w:val="00942A14"/>
    <w:rsid w:val="0095252E"/>
    <w:rsid w:val="00955752"/>
    <w:rsid w:val="00955FFE"/>
    <w:rsid w:val="00980003"/>
    <w:rsid w:val="00981F2D"/>
    <w:rsid w:val="00991D81"/>
    <w:rsid w:val="009A1B72"/>
    <w:rsid w:val="009B1103"/>
    <w:rsid w:val="009B6282"/>
    <w:rsid w:val="009B67A0"/>
    <w:rsid w:val="009C1EF0"/>
    <w:rsid w:val="009D78AF"/>
    <w:rsid w:val="009E21DA"/>
    <w:rsid w:val="009F60EB"/>
    <w:rsid w:val="009F725A"/>
    <w:rsid w:val="009F7AF1"/>
    <w:rsid w:val="009F7CAF"/>
    <w:rsid w:val="00A00C93"/>
    <w:rsid w:val="00A50033"/>
    <w:rsid w:val="00A6087A"/>
    <w:rsid w:val="00A63B1E"/>
    <w:rsid w:val="00A63E85"/>
    <w:rsid w:val="00A9069D"/>
    <w:rsid w:val="00AC31DA"/>
    <w:rsid w:val="00AD378F"/>
    <w:rsid w:val="00AF12AA"/>
    <w:rsid w:val="00B21D99"/>
    <w:rsid w:val="00B23791"/>
    <w:rsid w:val="00B76415"/>
    <w:rsid w:val="00B81F99"/>
    <w:rsid w:val="00BA0323"/>
    <w:rsid w:val="00BA4514"/>
    <w:rsid w:val="00BB4F32"/>
    <w:rsid w:val="00BE58E2"/>
    <w:rsid w:val="00BE609D"/>
    <w:rsid w:val="00C006D4"/>
    <w:rsid w:val="00C02FFB"/>
    <w:rsid w:val="00C3218A"/>
    <w:rsid w:val="00C3324F"/>
    <w:rsid w:val="00C37B83"/>
    <w:rsid w:val="00C54B39"/>
    <w:rsid w:val="00C556FC"/>
    <w:rsid w:val="00C561BF"/>
    <w:rsid w:val="00C6565C"/>
    <w:rsid w:val="00C73919"/>
    <w:rsid w:val="00C83970"/>
    <w:rsid w:val="00C92478"/>
    <w:rsid w:val="00C94F5C"/>
    <w:rsid w:val="00CA620E"/>
    <w:rsid w:val="00CB16B2"/>
    <w:rsid w:val="00CC29F8"/>
    <w:rsid w:val="00CD1A33"/>
    <w:rsid w:val="00CD4AE3"/>
    <w:rsid w:val="00CE3B89"/>
    <w:rsid w:val="00D02E6F"/>
    <w:rsid w:val="00D228E1"/>
    <w:rsid w:val="00D31BCC"/>
    <w:rsid w:val="00D436EE"/>
    <w:rsid w:val="00D52553"/>
    <w:rsid w:val="00D53199"/>
    <w:rsid w:val="00D624F6"/>
    <w:rsid w:val="00D632FF"/>
    <w:rsid w:val="00D67171"/>
    <w:rsid w:val="00D7222B"/>
    <w:rsid w:val="00D83307"/>
    <w:rsid w:val="00D86A08"/>
    <w:rsid w:val="00D86C05"/>
    <w:rsid w:val="00DB605E"/>
    <w:rsid w:val="00DC4A6C"/>
    <w:rsid w:val="00DE4F7C"/>
    <w:rsid w:val="00E13D67"/>
    <w:rsid w:val="00E2095F"/>
    <w:rsid w:val="00E267D5"/>
    <w:rsid w:val="00E33D61"/>
    <w:rsid w:val="00E348A5"/>
    <w:rsid w:val="00E60874"/>
    <w:rsid w:val="00E621BE"/>
    <w:rsid w:val="00E67CE4"/>
    <w:rsid w:val="00E70761"/>
    <w:rsid w:val="00EA07A5"/>
    <w:rsid w:val="00EB0EDE"/>
    <w:rsid w:val="00EC0ED0"/>
    <w:rsid w:val="00EC17C3"/>
    <w:rsid w:val="00EC69D0"/>
    <w:rsid w:val="00EE7CDA"/>
    <w:rsid w:val="00EF043B"/>
    <w:rsid w:val="00EF0F5A"/>
    <w:rsid w:val="00F125A8"/>
    <w:rsid w:val="00F25243"/>
    <w:rsid w:val="00F34C65"/>
    <w:rsid w:val="00F4546F"/>
    <w:rsid w:val="00F64EB8"/>
    <w:rsid w:val="00F76469"/>
    <w:rsid w:val="00F91DE4"/>
    <w:rsid w:val="00FB37BF"/>
    <w:rsid w:val="00FC6AD0"/>
    <w:rsid w:val="00FD3554"/>
    <w:rsid w:val="00FD4A9A"/>
    <w:rsid w:val="00FE465D"/>
    <w:rsid w:val="00FF0C6C"/>
    <w:rsid w:val="00FF4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87A8DB0"/>
  <w15:docId w15:val="{54DF8734-2737-431B-979F-C83592546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EF1"/>
    <w:rPr>
      <w:rFonts w:ascii="Times New Roman" w:eastAsia="MS Mincho" w:hAnsi="Times New Roman" w:cs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76EF1"/>
    <w:pPr>
      <w:keepNext/>
      <w:widowControl w:val="0"/>
      <w:jc w:val="center"/>
      <w:outlineLvl w:val="1"/>
    </w:pPr>
    <w:rPr>
      <w:b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76EF1"/>
    <w:pPr>
      <w:keepNext/>
      <w:jc w:val="right"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76EF1"/>
    <w:pPr>
      <w:keepNext/>
      <w:jc w:val="center"/>
      <w:outlineLvl w:val="6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76EF1"/>
    <w:rPr>
      <w:rFonts w:ascii="Times New Roman" w:eastAsia="MS Mincho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9"/>
    <w:rsid w:val="00876EF1"/>
    <w:rPr>
      <w:rFonts w:ascii="Times New Roman" w:eastAsia="MS Mincho" w:hAnsi="Times New Roman" w:cs="Times New Roman"/>
      <w:b/>
      <w:szCs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9"/>
    <w:rsid w:val="00876EF1"/>
    <w:rPr>
      <w:rFonts w:ascii="Times New Roman" w:eastAsia="MS Mincho" w:hAnsi="Times New Roman" w:cs="Times New Roman"/>
      <w:b/>
      <w:bCs/>
      <w:szCs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876EF1"/>
    <w:pPr>
      <w:widowControl w:val="0"/>
      <w:tabs>
        <w:tab w:val="center" w:pos="4153"/>
        <w:tab w:val="right" w:pos="8306"/>
      </w:tabs>
    </w:pPr>
    <w:rPr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76EF1"/>
    <w:rPr>
      <w:rFonts w:ascii="Times New Roman" w:eastAsia="MS Mincho" w:hAnsi="Times New Roman" w:cs="Times New Roman"/>
      <w:sz w:val="24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876EF1"/>
    <w:pPr>
      <w:widowControl w:val="0"/>
      <w:jc w:val="center"/>
    </w:pPr>
    <w:rPr>
      <w:smallCaps/>
      <w:sz w:val="26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76EF1"/>
    <w:rPr>
      <w:rFonts w:ascii="Times New Roman" w:eastAsia="MS Mincho" w:hAnsi="Times New Roman" w:cs="Times New Roman"/>
      <w:smallCaps/>
      <w:sz w:val="26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876EF1"/>
    <w:pPr>
      <w:ind w:left="720"/>
      <w:contextualSpacing/>
    </w:pPr>
  </w:style>
  <w:style w:type="character" w:styleId="Hyperlink">
    <w:name w:val="Hyperlink"/>
    <w:uiPriority w:val="99"/>
    <w:rsid w:val="00876EF1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876EF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6EF1"/>
    <w:rPr>
      <w:rFonts w:ascii="Times New Roman" w:eastAsia="MS Mincho" w:hAnsi="Times New Roman" w:cs="Times New Roman"/>
      <w:sz w:val="20"/>
      <w:szCs w:val="20"/>
      <w:lang w:val="en-GB" w:eastAsia="en-US"/>
    </w:rPr>
  </w:style>
  <w:style w:type="character" w:styleId="FootnoteReference">
    <w:name w:val="footnote reference"/>
    <w:uiPriority w:val="99"/>
    <w:semiHidden/>
    <w:rsid w:val="00876EF1"/>
    <w:rPr>
      <w:rFonts w:cs="Times New Roman"/>
      <w:vertAlign w:val="superscript"/>
    </w:rPr>
  </w:style>
  <w:style w:type="paragraph" w:customStyle="1" w:styleId="ecxmsolistparagraph">
    <w:name w:val="ecxmsolistparagraph"/>
    <w:basedOn w:val="Normal"/>
    <w:rsid w:val="00876EF1"/>
    <w:pPr>
      <w:spacing w:after="324"/>
    </w:pPr>
    <w:rPr>
      <w:rFonts w:eastAsia="Times New Roman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876EF1"/>
  </w:style>
  <w:style w:type="character" w:customStyle="1" w:styleId="apple-tab-span">
    <w:name w:val="apple-tab-span"/>
    <w:basedOn w:val="DefaultParagraphFont"/>
    <w:rsid w:val="00876EF1"/>
  </w:style>
  <w:style w:type="paragraph" w:styleId="BalloonText">
    <w:name w:val="Balloon Text"/>
    <w:basedOn w:val="Normal"/>
    <w:link w:val="BalloonTextChar"/>
    <w:uiPriority w:val="99"/>
    <w:semiHidden/>
    <w:unhideWhenUsed/>
    <w:rsid w:val="00876E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EF1"/>
    <w:rPr>
      <w:rFonts w:ascii="Tahoma" w:eastAsia="MS Mincho" w:hAnsi="Tahoma" w:cs="Tahoma"/>
      <w:sz w:val="16"/>
      <w:szCs w:val="16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6167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674"/>
    <w:rPr>
      <w:rFonts w:ascii="Times New Roman" w:eastAsia="MS Mincho" w:hAnsi="Times New Roman" w:cs="Times New Roman"/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4A5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4A55B9"/>
    <w:rPr>
      <w:rFonts w:ascii="Calibri" w:eastAsiaTheme="minorHAnsi" w:hAnsi="Calibri" w:cs="Consolas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A55B9"/>
    <w:rPr>
      <w:rFonts w:ascii="Calibri" w:eastAsiaTheme="minorHAnsi" w:hAnsi="Calibri" w:cs="Consolas"/>
      <w:szCs w:val="21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116D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2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pugliatti@worldbank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68C30B6B6D64891B8AA6035CFB24E" ma:contentTypeVersion="13" ma:contentTypeDescription="Create a new document." ma:contentTypeScope="" ma:versionID="2738f99b55eb9dd221df51a0a6978358">
  <xsd:schema xmlns:xsd="http://www.w3.org/2001/XMLSchema" xmlns:xs="http://www.w3.org/2001/XMLSchema" xmlns:p="http://schemas.microsoft.com/office/2006/metadata/properties" xmlns:ns2="091e5ae7-c31f-43e0-b380-74509edc0e9e" xmlns:ns3="009fae64-a0e6-4869-b94e-2533145ac23d" targetNamespace="http://schemas.microsoft.com/office/2006/metadata/properties" ma:root="true" ma:fieldsID="d2ea6796bd7947ef880320e4b05b2708" ns2:_="" ns3:_="">
    <xsd:import namespace="091e5ae7-c31f-43e0-b380-74509edc0e9e"/>
    <xsd:import namespace="009fae64-a0e6-4869-b94e-2533145ac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e5ae7-c31f-43e0-b380-74509edc0e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fae64-a0e6-4869-b94e-2533145ac2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EAD524-E7A2-4F50-89B8-454CAF8FA5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C7FC17-AC1B-4ACD-BC4C-955B8EABE2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02801E-A523-4BBF-824F-BAEC4DFD1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e5ae7-c31f-43e0-b380-74509edc0e9e"/>
    <ds:schemaRef ds:uri="009fae64-a0e6-4869-b94e-2533145ac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B241C3-32F9-4453-ADF9-D325766940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ce THOMPSON</dc:creator>
  <cp:lastModifiedBy>Aruna Vivekanantham</cp:lastModifiedBy>
  <cp:revision>7</cp:revision>
  <cp:lastPrinted>2013-08-08T07:32:00Z</cp:lastPrinted>
  <dcterms:created xsi:type="dcterms:W3CDTF">2021-06-08T15:43:00Z</dcterms:created>
  <dcterms:modified xsi:type="dcterms:W3CDTF">2021-06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68C30B6B6D64891B8AA6035CFB24E</vt:lpwstr>
  </property>
  <property fmtid="{D5CDD505-2E9C-101B-9397-08002B2CF9AE}" pid="3" name="Order">
    <vt:r8>3000</vt:r8>
  </property>
</Properties>
</file>